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R</w:t>
      </w:r>
    </w:p>
    <w:p>
      <w:pPr>
        <w:pStyle w:val="BodyText"/>
      </w:pPr>
      <w:r>
        <w:t xml:space="preserve">[เสียงดนตรี] เทคโนโลยีมีความทันสมัยขึ้น มีการพัฒนาที่ก้าวกระโดดมากขึ้นเรื่อย ๆ เลย</w:t>
      </w:r>
    </w:p>
    <w:p>
      <w:pPr>
        <w:pStyle w:val="BodyText"/>
      </w:pPr>
      <w:r>
        <w:t xml:space="preserve">[เสียงดนตรี] อยากให้มีครับ เพราะเป็นประโยชน์กับเด็ก ๆ มากเลย เพราะเทคโนโลยีก็อยู่รอบตัวทุกวันแล้ว แล้วอนาคตสำคัญสำหรับเด็ก ๆ ด้วยมาเรียนรู้เรื่องของดิจิทัล มาสัมผัสเรื่องจริง ๆกับของจิรง ๆ นะครับ อนาคตของประเทศ</w:t>
      </w:r>
    </w:p>
    <w:p>
      <w:pPr>
        <w:pStyle w:val="BodyText"/>
      </w:pPr>
      <w:r>
        <w:t xml:space="preserve">[เสียงดนตรี] สวัสดีครับขอกราบเรียนท่านนายกรัฐมนตรี ท่านรัฐมนตรีว่าการกระทรวงดิจิทัล ท่านประธาน กสทช. ท่านทูตานุทูต และท่านสื่อมวลชนทุกท่านครับ ผม อกนิษฐ์ วิเชียรเจริญมารับหน้าที่เป็นพิธีกร และขอต้อนรับทุกท่านเข้าสู่บรรยากาศของพิธีเปิด Digital Thailand Big data ณ เมืองทองธานีครับ สำหรับงานนี้ถือเป็นการนำกลับมาอีกครั้งหนึ่ง สำหรับงานเทคโนโลยีทางด้านดิจิทัลและเทคโนโลยีที่ยิ่งใหญ่อีกงานหนึ่ง เป็นงานเดียวของประเทศไทยนะครับ เป็นการผนึกกำลังกับทางเอกชนเข้าไว้ด้วยกัน เพื่อที่จะเปิดโลก และนำพาคนไทยทุกคนก้าวเข้าสู่โลกยุดิจิทัลอย่างเต็มภาคและในลำดับแรกของงานในวันนี้ ผมขอเรียนเชิญท่านรัฐมนตรีว่าการกระทรวงดิจิทัล เพื่อเศรษฐกิจและสังคม ขอเชิญพบกับ ดร. พิเชฐ ครับ กราบเรียนท่านนายกรัฐมนตรี พลเอกประยุทธ์ จันทร์โอชา ในนามของกระทรวงดิจิทัลเพื่อเศรษฐกิจและสังคม รวมทั้งพันธมิตรภาคเอกชน ภาครัฐบาล ภาคประชาสังคม รวมทั้งเพื่อน ๆ จากประเทศต่าง ๆ ผมใคร่ขอกราบขอบพระคุณ มาเป็นประธานเปิดงาน และปาฐกถาในวันนี้ จากความสำเร็จของงานDigital Thailand Big Bang ภายใต้แนวคิดโลกเปิด เราปรับ ประเทศเปลี่ยน ซึ่งมีผู้เข้าร่วมงานจำนวนกว่า 240,000 คน ตลอด 4 วัน มีผู้สนใจเข้าร่วมฟังสัมมนาทุกช่องทางรวมกว่า 30000 คน มีเยาวชนเข้าร่วมประชันฝีมือในการแข่งขันต่าง ๆ อาทิ เช่น IOT Drone มากกว่า 1,200 คน มีคลังความรู้ด้านดิจิทัลจากการสัมมนาระดับโลกซึ่งสามารถรับชมย้อนหลังได้ 144 เรื่องผลจากงานดังกล่าวทำให้เกิดการเรียนรู้ เชื่อมั่นในศักยภาพ และความพร้อมของไทย ไปสู่ความเป็นศูนย์กลางดิจิทัลของภูมิภาค ดังจะเห็นได้จากผลการจัดอันดับประเทศในด้าน digital ที่ผ่านมา ซึ่งอันดับของประเทศไทย ขยับสูงขึ้น ในการจัดอันดับของทุกสถาบันทั่วโลก Word Economy forum ด้านเทคโนโลจิคัล IMD world digital สูงขึ้น การจัดอันดับ East of Drink Word Bank สูงขึ้น 2 อันดับ และการจัดอันดับโดย ITU สูงขึ้น 1 อันดับเป็นต้นก่อให้เกิดการรวมพลังจากทุกส่วน ทั้งภาควิชาการ ภาคธุรกิจ และภาครัฐฯ การเปลี่ยนผ่านสู่โลกดิจิทัล รวมทั้งก่อให้เกิดกระแสการตื่นตัวและการปรับตัวเข้าสู่ดิจิทัลอย่างกว้างขวางทั่วประเทศ และเพื่อเป็นการเปิดโลกดิจิทัลไปู่ทุกภูมภาค จากทุกภาคส่วนในการพัฒนา รวมพลังคนไทยทั้งประเทศในการเข้าสู่ยุค digital สำหรับปีนี้กระทรวงดิจิทัลเพื่อเศรษฐกิจและสังคม โดยสำนักงานเศรษฐกิจดิจิทัล จึงได้จัดให้มีงาน Digital Thailand rigenal 2018 ทั้ง ๔ ภูมิภาคระหว่างเดือนกรกฎาคมถึงสิงหาคนที่ผ่านมาได้แก่ จังหวัดขอนแก่น จังหวัดเชียงใหม่ จังหวัดระยอง และจังหวัดสงขลา ในภูมิภาคดังกล่าวประสบผลสำเร็จเป็นอย่างสูง มีผู้เข้าร่วมงานทั้งสิ้นกว่า 60000 คนถือเป็นการปูทางเข้าสู่งานในวันนี้เป็นอย่างดี เหลื่อมล้ำ เปิดโอกาสให้ประชาชน เยาวชนในพื้นที่ได้สัมผัสกับเทคโนโลยีด้วยตัวเอง ท่านนายกรัฐมนตรีครับ ในปีนี้งานได้ขยายเวลาจัดขึ้นเป็น 5 วัน ระหว่างวันนี้ถึงวันอาทิตย์ที่ 23 กันยายน มีนานาประเทศ เข้าร่วมกว่า 25 ประเทศทั่วโลก มีวิทยากรทั้งหมด 173 ท่าน 61 หัวข้อสัมมนา วิทยากรชาวต่างชาติมาร่วมกัน 59 ท่าน ตัวอย่างเช่น ดร. รูพัค บิสวัส ผู้บริหารจากศูนย์วิจัย Ames จาก NASA คุณโกสุเกะ โสโกะ ผู้ก่อตั้งและ CEO ของบริษัทแอนนี่มายด์ กรุ๊ป ซึ่งเป็น startup ด้าน AI ที่โตเร็วที่สุดในเอเชีย หรือคุณ Ray Chan ผู้ก่อตั้งบริษัท 9GAG ซึ่งเป็น platform บันเทิงที่มีผู้ติดตามกว่า 100 ล้านคนเป็นต้น ภายในงานนี้ยังมีการจัดประชุมนานาชาติที่สำคัญ รวมถึงการประชุม APT Wirless ครั้งที่ 24 จัดโดยเอเชีย แปซิฟิค เทเลคอมมูนิตการสัมมนา เอเชียดิจิทัล โซไซตี้ Forum 2018 จัดโดย BP Interlligent group เป็นต้น นอกจากนี้ยังมีนิทรรศการหลายประเภท ซึ่งนำเสนอเทคโนโลยีหลายอย่าง การนำเสนอองค์ความรู้เรื่อง Big Data การเปลี่ยนผ่าน การพัฒนากำลังคน แนวทางการขับเคลื่อนเมืองอัจฉริยะ ซึ่งเป็นที่น่ายินดีว่าเราได้รับเกียรติจากหลายประเทศ ในการเปิดศาลานิทรรศการ รวมทั้งฃจีน ญี่ปุ่น มาเลเซีย สิงคโปร์ เวียดนาม เป็นต้น ภายในงานยังจะมีการประกาศความร่วมมือทั้งสิ้น25 ความร่วมมือ มีพิธีมอบรางวัลความร่วมมือจากท่านนายกรัฐมนตรี Prime’s ministerซึ่งเป็นรางวัลทางด้านนวัตกรรมดิจิทัล การเปิดตัวสมาคม IOT thai เปิดตัวเกมหมูป่า เพื่อฝึกทักษะ coding ให้กับเยาวชน Work Shop การเขียน Code เพื่อควบคุมหุ่ยนต์พื้นฐาน AI การแข่งขัน start up ซึ่งเป็นการแข่งขันที่ใหญ่ที่สุดในภูมิภาค มีผู้เข้าร่วม 800 ราย จากต่างประเทศ 200 ราย ทั่วโลก การแข่งขัน Drone Mission และการแข่งขันโคดดิ่งไทยแลนด์เ็นต้น พิธีในวันนี้ประกอบด้วยผู้บริหาร ทูตานุทูต ภาครัฐ ภาคเอกชน ภาคประชาสังคม โดยเฉพาะอย่างยิ่งมีเด็กนักเรียนมาเข้าร่วม 5 วัน เป็นจำนวนมาก บัดนี้ได้เวลาอันสมควรแล้วกระผมขอกราบเรียนเชิญท่านนายกรัฐมนตรีได้โปรดมอบรางวัลปาฐกถา และเปิดงาน Digital Thailand Bigbang 2018 ตามลำดับ ขอกราบเรียนเชิญครับ</w:t>
      </w:r>
    </w:p>
    <w:p>
      <w:pPr>
        <w:pStyle w:val="BodyText"/>
      </w:pPr>
      <w:r>
        <w:t xml:space="preserve">[เสียงดนตรี]</w:t>
      </w:r>
    </w:p>
    <w:p>
      <w:pPr>
        <w:pStyle w:val="BodyText"/>
      </w:pPr>
      <w:r>
        <w:t xml:space="preserve">(พิธีกร) และในลำดับนี้ขอนำเข้าสู่พิธีมอบรางวัล2018 รางวัล Prime miniters 2018 เป็นรางวัลเกียรติยศจากท่านนายกรัฐมนตรี เป็ฯรางวัลแห่งความสำเร็จสูงสุดของวงการเศรษฐกิจดิจิทัลของไท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การอบรมบริการถ่ายทอดการสื่อสารบนแอปพลิเคชัน TTRS Caption และ TTRS Live Chat</dc:title>
  <dc:creator/>
  <cp:keywords/>
  <dcterms:created xsi:type="dcterms:W3CDTF">2021-03-23T08:33:46Z</dcterms:created>
  <dcterms:modified xsi:type="dcterms:W3CDTF">2021-03-23T0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05 น.</vt:lpwstr>
  </property>
  <property fmtid="{D5CDD505-2E9C-101B-9397-08002B2CF9AE}" pid="3" name="subtitle">
    <vt:lpwstr/>
  </property>
</Properties>
</file>